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95EB2E" w14:textId="77777777" w:rsidR="00F556E7" w:rsidRDefault="00F556E7" w:rsidP="001C534F">
      <w:pPr>
        <w:spacing w:after="0" w:line="240" w:lineRule="auto"/>
        <w:jc w:val="center"/>
        <w:rPr>
          <w:rFonts w:ascii="Arial Narrow" w:hAnsi="Arial Narrow"/>
        </w:rPr>
      </w:pPr>
    </w:p>
    <w:p w14:paraId="061FF10D" w14:textId="5A62D42C" w:rsidR="00FE0923" w:rsidRPr="00FE0923" w:rsidRDefault="001B0F86" w:rsidP="001C534F">
      <w:pPr>
        <w:spacing w:after="0" w:line="240" w:lineRule="auto"/>
        <w:jc w:val="center"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t>AGENDA | Board of Directors</w:t>
      </w:r>
    </w:p>
    <w:p w14:paraId="4E2CC170" w14:textId="66B51780" w:rsidR="00FE0923" w:rsidRDefault="004E6B87" w:rsidP="001C534F">
      <w:pPr>
        <w:spacing w:after="0" w:line="240" w:lineRule="auto"/>
        <w:jc w:val="center"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  <w:color w:val="7030A0"/>
        </w:rPr>
        <w:t>December</w:t>
      </w:r>
      <w:r w:rsidR="00805A54">
        <w:rPr>
          <w:rFonts w:ascii="Arial Narrow" w:hAnsi="Arial Narrow"/>
          <w:b/>
          <w:bCs/>
          <w:color w:val="7030A0"/>
        </w:rPr>
        <w:t xml:space="preserve"> 18</w:t>
      </w:r>
      <w:r w:rsidR="00FE0923" w:rsidRPr="00FE0923">
        <w:rPr>
          <w:rFonts w:ascii="Arial Narrow" w:hAnsi="Arial Narrow"/>
          <w:b/>
          <w:bCs/>
          <w:color w:val="7030A0"/>
        </w:rPr>
        <w:t>, 2025</w:t>
      </w:r>
      <w:r w:rsidR="00FE0923">
        <w:rPr>
          <w:rFonts w:ascii="Arial Narrow" w:hAnsi="Arial Narrow"/>
          <w:b/>
          <w:bCs/>
        </w:rPr>
        <w:br/>
      </w:r>
      <w:r w:rsidR="00D43F9C">
        <w:rPr>
          <w:rFonts w:ascii="Arial Narrow" w:hAnsi="Arial Narrow"/>
          <w:b/>
          <w:bCs/>
        </w:rPr>
        <w:t>6</w:t>
      </w:r>
      <w:r w:rsidR="00FE0923">
        <w:rPr>
          <w:rFonts w:ascii="Arial Narrow" w:hAnsi="Arial Narrow"/>
          <w:b/>
          <w:bCs/>
        </w:rPr>
        <w:t>:00 PM</w:t>
      </w:r>
    </w:p>
    <w:p w14:paraId="72FB21C5" w14:textId="77777777" w:rsidR="00F556E7" w:rsidRDefault="00F556E7" w:rsidP="00FE0923">
      <w:pPr>
        <w:spacing w:line="240" w:lineRule="auto"/>
        <w:jc w:val="center"/>
        <w:rPr>
          <w:rFonts w:ascii="Arial Narrow" w:hAnsi="Arial Narrow"/>
          <w:b/>
          <w:bCs/>
        </w:rPr>
      </w:pPr>
    </w:p>
    <w:p w14:paraId="7921E08F" w14:textId="41904D65" w:rsidR="00134B8C" w:rsidRDefault="00FE0923" w:rsidP="00FE0B3A">
      <w:pPr>
        <w:pStyle w:val="ListParagraph"/>
        <w:numPr>
          <w:ilvl w:val="0"/>
          <w:numId w:val="1"/>
        </w:numPr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t>Opening / Call to Order</w:t>
      </w:r>
    </w:p>
    <w:p w14:paraId="13CA7DB5" w14:textId="77777777" w:rsidR="00FE0B3A" w:rsidRPr="00FE0B3A" w:rsidRDefault="00FE0B3A" w:rsidP="00FE0B3A">
      <w:pPr>
        <w:pStyle w:val="ListParagraph"/>
        <w:rPr>
          <w:rFonts w:ascii="Arial Narrow" w:hAnsi="Arial Narrow"/>
          <w:b/>
          <w:bCs/>
        </w:rPr>
      </w:pPr>
    </w:p>
    <w:p w14:paraId="6C3758E8" w14:textId="718F0DFF" w:rsidR="00134B8C" w:rsidRDefault="00FE0923" w:rsidP="00134B8C">
      <w:pPr>
        <w:pStyle w:val="ListParagraph"/>
        <w:numPr>
          <w:ilvl w:val="0"/>
          <w:numId w:val="1"/>
        </w:numPr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t>Attendance and Quorum Verification</w:t>
      </w:r>
    </w:p>
    <w:p w14:paraId="301BD526" w14:textId="77777777" w:rsidR="00B7102B" w:rsidRPr="00B7102B" w:rsidRDefault="00B7102B" w:rsidP="00B7102B">
      <w:pPr>
        <w:pStyle w:val="ListParagraph"/>
        <w:rPr>
          <w:rFonts w:ascii="Arial Narrow" w:hAnsi="Arial Narrow"/>
          <w:b/>
          <w:bCs/>
        </w:rPr>
      </w:pPr>
    </w:p>
    <w:p w14:paraId="76297935" w14:textId="53F5DB2E" w:rsidR="00B7102B" w:rsidRDefault="00B7102B" w:rsidP="00134B8C">
      <w:pPr>
        <w:pStyle w:val="ListParagraph"/>
        <w:numPr>
          <w:ilvl w:val="0"/>
          <w:numId w:val="1"/>
        </w:numPr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t>Approv</w:t>
      </w:r>
      <w:r w:rsidR="002D1F16">
        <w:rPr>
          <w:rFonts w:ascii="Arial Narrow" w:hAnsi="Arial Narrow"/>
          <w:b/>
          <w:bCs/>
        </w:rPr>
        <w:t>e Consent Agenda</w:t>
      </w:r>
    </w:p>
    <w:p w14:paraId="34DD9904" w14:textId="5BE1832C" w:rsidR="002D1F16" w:rsidRPr="002D1F16" w:rsidRDefault="002D1F16" w:rsidP="002D1F16">
      <w:pPr>
        <w:pStyle w:val="ListParagraph"/>
        <w:numPr>
          <w:ilvl w:val="0"/>
          <w:numId w:val="3"/>
        </w:numPr>
        <w:rPr>
          <w:rFonts w:ascii="Arial Narrow" w:hAnsi="Arial Narrow"/>
          <w:b/>
          <w:bCs/>
        </w:rPr>
      </w:pPr>
      <w:r>
        <w:rPr>
          <w:rFonts w:ascii="Arial Narrow" w:hAnsi="Arial Narrow"/>
        </w:rPr>
        <w:t>Adoption of Agenda</w:t>
      </w:r>
    </w:p>
    <w:p w14:paraId="5473C8C1" w14:textId="14199CE7" w:rsidR="00380A38" w:rsidRPr="00ED0E17" w:rsidRDefault="00380A38" w:rsidP="002D1F16">
      <w:pPr>
        <w:pStyle w:val="ListParagraph"/>
        <w:numPr>
          <w:ilvl w:val="0"/>
          <w:numId w:val="3"/>
        </w:numPr>
        <w:rPr>
          <w:rFonts w:ascii="Arial Narrow" w:hAnsi="Arial Narrow"/>
          <w:b/>
          <w:bCs/>
        </w:rPr>
      </w:pPr>
      <w:r>
        <w:rPr>
          <w:rFonts w:ascii="Arial Narrow" w:hAnsi="Arial Narrow"/>
        </w:rPr>
        <w:t xml:space="preserve">Approval of </w:t>
      </w:r>
      <w:r w:rsidR="00597220">
        <w:rPr>
          <w:rFonts w:ascii="Arial Narrow" w:hAnsi="Arial Narrow"/>
          <w:b/>
          <w:bCs/>
          <w:color w:val="7030A0"/>
        </w:rPr>
        <w:t>October</w:t>
      </w:r>
      <w:r>
        <w:rPr>
          <w:rFonts w:ascii="Arial Narrow" w:hAnsi="Arial Narrow"/>
        </w:rPr>
        <w:t xml:space="preserve"> Minutes</w:t>
      </w:r>
    </w:p>
    <w:p w14:paraId="7D0DC701" w14:textId="149F9C02" w:rsidR="00ED0E17" w:rsidRPr="008823AB" w:rsidRDefault="00ED0E17" w:rsidP="002D1F16">
      <w:pPr>
        <w:pStyle w:val="ListParagraph"/>
        <w:numPr>
          <w:ilvl w:val="0"/>
          <w:numId w:val="3"/>
        </w:numPr>
        <w:rPr>
          <w:rFonts w:ascii="Arial Narrow" w:hAnsi="Arial Narrow"/>
          <w:b/>
          <w:bCs/>
        </w:rPr>
      </w:pPr>
      <w:r>
        <w:rPr>
          <w:rFonts w:ascii="Arial Narrow" w:hAnsi="Arial Narrow"/>
        </w:rPr>
        <w:t xml:space="preserve">Approval of </w:t>
      </w:r>
      <w:r>
        <w:rPr>
          <w:rFonts w:ascii="Arial Narrow" w:hAnsi="Arial Narrow"/>
          <w:b/>
          <w:bCs/>
          <w:color w:val="7030A0"/>
        </w:rPr>
        <w:t>November</w:t>
      </w:r>
      <w:r w:rsidRPr="00ED0E17">
        <w:rPr>
          <w:rFonts w:ascii="Arial Narrow" w:hAnsi="Arial Narrow"/>
          <w:b/>
          <w:bCs/>
          <w:color w:val="77206D" w:themeColor="accent5" w:themeShade="BF"/>
        </w:rPr>
        <w:t xml:space="preserve"> </w:t>
      </w:r>
      <w:r>
        <w:rPr>
          <w:rFonts w:ascii="Arial Narrow" w:hAnsi="Arial Narrow"/>
        </w:rPr>
        <w:t>Summary</w:t>
      </w:r>
    </w:p>
    <w:p w14:paraId="13F5F986" w14:textId="3798468F" w:rsidR="008823AB" w:rsidRPr="00380A38" w:rsidRDefault="008823AB" w:rsidP="002D1F16">
      <w:pPr>
        <w:pStyle w:val="ListParagraph"/>
        <w:numPr>
          <w:ilvl w:val="0"/>
          <w:numId w:val="3"/>
        </w:numPr>
        <w:rPr>
          <w:rFonts w:ascii="Arial Narrow" w:hAnsi="Arial Narrow"/>
          <w:b/>
          <w:bCs/>
        </w:rPr>
      </w:pPr>
      <w:r>
        <w:rPr>
          <w:rFonts w:ascii="Arial Narrow" w:hAnsi="Arial Narrow"/>
        </w:rPr>
        <w:t xml:space="preserve">Approval of </w:t>
      </w:r>
      <w:r w:rsidR="00F32343">
        <w:rPr>
          <w:rFonts w:ascii="Arial Narrow" w:hAnsi="Arial Narrow"/>
          <w:b/>
          <w:bCs/>
          <w:color w:val="7030A0"/>
        </w:rPr>
        <w:t>Octo</w:t>
      </w:r>
      <w:r w:rsidR="001A0251">
        <w:rPr>
          <w:rFonts w:ascii="Arial Narrow" w:hAnsi="Arial Narrow"/>
          <w:b/>
          <w:bCs/>
          <w:color w:val="7030A0"/>
        </w:rPr>
        <w:t>ber</w:t>
      </w:r>
      <w:r w:rsidR="00597220">
        <w:rPr>
          <w:rFonts w:ascii="Arial Narrow" w:hAnsi="Arial Narrow"/>
          <w:b/>
          <w:bCs/>
          <w:color w:val="7030A0"/>
        </w:rPr>
        <w:t xml:space="preserve"> &amp; November</w:t>
      </w:r>
      <w:r w:rsidRPr="008823AB">
        <w:rPr>
          <w:rFonts w:ascii="Arial Narrow" w:hAnsi="Arial Narrow"/>
          <w:b/>
          <w:bCs/>
          <w:color w:val="7030A0"/>
        </w:rPr>
        <w:t xml:space="preserve"> </w:t>
      </w:r>
      <w:r>
        <w:rPr>
          <w:rFonts w:ascii="Arial Narrow" w:hAnsi="Arial Narrow"/>
        </w:rPr>
        <w:t>Financials</w:t>
      </w:r>
    </w:p>
    <w:p w14:paraId="3BE4C985" w14:textId="6716EDCC" w:rsidR="00380A38" w:rsidRPr="00380A38" w:rsidRDefault="00380A38" w:rsidP="00380A38">
      <w:pPr>
        <w:pStyle w:val="ListParagraph"/>
        <w:numPr>
          <w:ilvl w:val="1"/>
          <w:numId w:val="3"/>
        </w:numPr>
        <w:rPr>
          <w:rFonts w:ascii="Arial Narrow" w:hAnsi="Arial Narrow"/>
          <w:b/>
          <w:bCs/>
        </w:rPr>
      </w:pPr>
      <w:r>
        <w:rPr>
          <w:rFonts w:ascii="Arial Narrow" w:hAnsi="Arial Narrow"/>
        </w:rPr>
        <w:t>Boys Academy</w:t>
      </w:r>
    </w:p>
    <w:p w14:paraId="21EB353D" w14:textId="49803722" w:rsidR="00380A38" w:rsidRPr="002D1F16" w:rsidRDefault="00380A38" w:rsidP="00380A38">
      <w:pPr>
        <w:pStyle w:val="ListParagraph"/>
        <w:numPr>
          <w:ilvl w:val="1"/>
          <w:numId w:val="3"/>
        </w:numPr>
        <w:rPr>
          <w:rFonts w:ascii="Arial Narrow" w:hAnsi="Arial Narrow"/>
          <w:b/>
          <w:bCs/>
        </w:rPr>
      </w:pPr>
      <w:r>
        <w:rPr>
          <w:rFonts w:ascii="Arial Narrow" w:hAnsi="Arial Narrow"/>
        </w:rPr>
        <w:t>Girls Academy</w:t>
      </w:r>
    </w:p>
    <w:p w14:paraId="2A594649" w14:textId="741063F3" w:rsidR="002D1F16" w:rsidRPr="002D1F16" w:rsidRDefault="002D1F16" w:rsidP="002D1F16">
      <w:pPr>
        <w:pStyle w:val="ListParagraph"/>
        <w:numPr>
          <w:ilvl w:val="0"/>
          <w:numId w:val="3"/>
        </w:numPr>
        <w:rPr>
          <w:rFonts w:ascii="Arial Narrow" w:hAnsi="Arial Narrow"/>
          <w:b/>
          <w:bCs/>
        </w:rPr>
      </w:pPr>
      <w:r>
        <w:rPr>
          <w:rFonts w:ascii="Arial Narrow" w:hAnsi="Arial Narrow"/>
        </w:rPr>
        <w:t>Committee Reports</w:t>
      </w:r>
    </w:p>
    <w:p w14:paraId="66EEF26F" w14:textId="316936B0" w:rsidR="002D1F16" w:rsidRPr="00847AEE" w:rsidRDefault="002D1F16" w:rsidP="002D1F16">
      <w:pPr>
        <w:pStyle w:val="ListParagraph"/>
        <w:numPr>
          <w:ilvl w:val="0"/>
          <w:numId w:val="3"/>
        </w:numPr>
        <w:rPr>
          <w:rFonts w:ascii="Arial Narrow" w:hAnsi="Arial Narrow"/>
          <w:b/>
          <w:bCs/>
        </w:rPr>
      </w:pPr>
      <w:r>
        <w:rPr>
          <w:rFonts w:ascii="Arial Narrow" w:hAnsi="Arial Narrow"/>
        </w:rPr>
        <w:t>Recommended Board Action Items</w:t>
      </w:r>
    </w:p>
    <w:p w14:paraId="37F7F91A" w14:textId="50947245" w:rsidR="00847AEE" w:rsidRPr="002D1F16" w:rsidRDefault="00847AEE" w:rsidP="00847AEE">
      <w:pPr>
        <w:pStyle w:val="ListParagraph"/>
        <w:numPr>
          <w:ilvl w:val="1"/>
          <w:numId w:val="3"/>
        </w:numPr>
        <w:rPr>
          <w:rFonts w:ascii="Arial Narrow" w:hAnsi="Arial Narrow"/>
          <w:b/>
          <w:bCs/>
        </w:rPr>
      </w:pPr>
      <w:r>
        <w:rPr>
          <w:rFonts w:ascii="Arial Narrow" w:hAnsi="Arial Narrow"/>
        </w:rPr>
        <w:t>Approve Boxx Modular Lease Renewal</w:t>
      </w:r>
    </w:p>
    <w:p w14:paraId="310371F4" w14:textId="77777777" w:rsidR="00134B8C" w:rsidRPr="00134B8C" w:rsidRDefault="00134B8C" w:rsidP="00134B8C">
      <w:pPr>
        <w:pStyle w:val="ListParagraph"/>
        <w:rPr>
          <w:rFonts w:ascii="Arial Narrow" w:hAnsi="Arial Narrow"/>
          <w:b/>
          <w:bCs/>
        </w:rPr>
      </w:pPr>
    </w:p>
    <w:p w14:paraId="22BC2018" w14:textId="225BE6CD" w:rsidR="00B7102B" w:rsidRPr="000413AB" w:rsidRDefault="00B7102B" w:rsidP="00FE0923">
      <w:pPr>
        <w:pStyle w:val="ListParagraph"/>
        <w:numPr>
          <w:ilvl w:val="0"/>
          <w:numId w:val="1"/>
        </w:numPr>
        <w:rPr>
          <w:rFonts w:ascii="Arial Narrow" w:hAnsi="Arial Narrow"/>
          <w:b/>
          <w:bCs/>
        </w:rPr>
      </w:pPr>
      <w:r w:rsidRPr="000413AB">
        <w:rPr>
          <w:rFonts w:ascii="Arial Narrow" w:hAnsi="Arial Narrow"/>
          <w:b/>
          <w:bCs/>
        </w:rPr>
        <w:t>Announcements and Recognitions</w:t>
      </w:r>
    </w:p>
    <w:p w14:paraId="0A9DBB61" w14:textId="19CAD37A" w:rsidR="009C1FBA" w:rsidRDefault="009C1FBA" w:rsidP="00D2546E">
      <w:pPr>
        <w:pStyle w:val="ListParagraph"/>
        <w:numPr>
          <w:ilvl w:val="1"/>
          <w:numId w:val="1"/>
        </w:numPr>
        <w:rPr>
          <w:rFonts w:ascii="Arial Narrow" w:hAnsi="Arial Narrow"/>
        </w:rPr>
      </w:pPr>
      <w:r>
        <w:rPr>
          <w:rFonts w:ascii="Arial Narrow" w:hAnsi="Arial Narrow"/>
        </w:rPr>
        <w:t>Fall EXPO Clip</w:t>
      </w:r>
      <w:r w:rsidR="00847AEE">
        <w:rPr>
          <w:rFonts w:ascii="Arial Narrow" w:hAnsi="Arial Narrow"/>
        </w:rPr>
        <w:t xml:space="preserve"> </w:t>
      </w:r>
    </w:p>
    <w:p w14:paraId="46AA15CB" w14:textId="7C097831" w:rsidR="009C1FBA" w:rsidRDefault="009C1FBA" w:rsidP="00D2546E">
      <w:pPr>
        <w:pStyle w:val="ListParagraph"/>
        <w:numPr>
          <w:ilvl w:val="1"/>
          <w:numId w:val="1"/>
        </w:numPr>
        <w:rPr>
          <w:rFonts w:ascii="Arial Narrow" w:hAnsi="Arial Narrow"/>
        </w:rPr>
      </w:pPr>
      <w:r>
        <w:rPr>
          <w:rFonts w:ascii="Arial Narrow" w:hAnsi="Arial Narrow"/>
        </w:rPr>
        <w:t>S</w:t>
      </w:r>
      <w:r w:rsidR="00EE096B">
        <w:rPr>
          <w:rFonts w:ascii="Arial Narrow" w:hAnsi="Arial Narrow"/>
        </w:rPr>
        <w:t>cholar</w:t>
      </w:r>
      <w:r>
        <w:rPr>
          <w:rFonts w:ascii="Arial Narrow" w:hAnsi="Arial Narrow"/>
        </w:rPr>
        <w:t xml:space="preserve"> Presentation</w:t>
      </w:r>
      <w:r w:rsidR="00847AEE">
        <w:rPr>
          <w:rFonts w:ascii="Arial Narrow" w:hAnsi="Arial Narrow"/>
        </w:rPr>
        <w:t>s</w:t>
      </w:r>
    </w:p>
    <w:p w14:paraId="23DC19F4" w14:textId="6489841A" w:rsidR="00A00A6C" w:rsidRDefault="00542967" w:rsidP="00D2546E">
      <w:pPr>
        <w:pStyle w:val="ListParagraph"/>
        <w:numPr>
          <w:ilvl w:val="1"/>
          <w:numId w:val="1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Semester Break – 12/22 </w:t>
      </w:r>
      <w:r w:rsidR="002039B8">
        <w:rPr>
          <w:rFonts w:ascii="Arial Narrow" w:hAnsi="Arial Narrow"/>
        </w:rPr>
        <w:t>–</w:t>
      </w:r>
      <w:r>
        <w:rPr>
          <w:rFonts w:ascii="Arial Narrow" w:hAnsi="Arial Narrow"/>
        </w:rPr>
        <w:t xml:space="preserve"> </w:t>
      </w:r>
      <w:r w:rsidR="002039B8">
        <w:rPr>
          <w:rFonts w:ascii="Arial Narrow" w:hAnsi="Arial Narrow"/>
        </w:rPr>
        <w:t>01/02</w:t>
      </w:r>
    </w:p>
    <w:p w14:paraId="0AD8F471" w14:textId="6E05DCD4" w:rsidR="00C102D6" w:rsidRDefault="00ED1C7B" w:rsidP="00D2546E">
      <w:pPr>
        <w:pStyle w:val="ListParagraph"/>
        <w:numPr>
          <w:ilvl w:val="1"/>
          <w:numId w:val="1"/>
        </w:numPr>
        <w:rPr>
          <w:rFonts w:ascii="Arial Narrow" w:hAnsi="Arial Narrow"/>
        </w:rPr>
      </w:pPr>
      <w:r>
        <w:rPr>
          <w:rFonts w:ascii="Arial Narrow" w:hAnsi="Arial Narrow"/>
        </w:rPr>
        <w:t>ACCESS Testing – All Month</w:t>
      </w:r>
    </w:p>
    <w:p w14:paraId="76A5798E" w14:textId="77777777" w:rsidR="00DD6F47" w:rsidRDefault="00DD6F47" w:rsidP="00D2546E">
      <w:pPr>
        <w:pStyle w:val="ListParagraph"/>
        <w:numPr>
          <w:ilvl w:val="1"/>
          <w:numId w:val="1"/>
        </w:numPr>
        <w:rPr>
          <w:rFonts w:ascii="Arial Narrow" w:hAnsi="Arial Narrow"/>
        </w:rPr>
      </w:pPr>
      <w:r>
        <w:rPr>
          <w:rFonts w:ascii="Arial Narrow" w:hAnsi="Arial Narrow"/>
        </w:rPr>
        <w:t>Welcome Wednesday: Family Tours – 01/21</w:t>
      </w:r>
    </w:p>
    <w:p w14:paraId="20F179ED" w14:textId="77777777" w:rsidR="00DD6F47" w:rsidRDefault="00DD6F47" w:rsidP="00D2546E">
      <w:pPr>
        <w:pStyle w:val="ListParagraph"/>
        <w:numPr>
          <w:ilvl w:val="1"/>
          <w:numId w:val="1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Scholar of the Month Breakfast – 01/22 </w:t>
      </w:r>
    </w:p>
    <w:p w14:paraId="324A17A9" w14:textId="77777777" w:rsidR="00F16DD1" w:rsidRDefault="00DD6F47" w:rsidP="00D2546E">
      <w:pPr>
        <w:pStyle w:val="ListParagraph"/>
        <w:numPr>
          <w:ilvl w:val="1"/>
          <w:numId w:val="1"/>
        </w:numPr>
        <w:rPr>
          <w:rFonts w:ascii="Arial Narrow" w:hAnsi="Arial Narrow"/>
        </w:rPr>
      </w:pPr>
      <w:r>
        <w:rPr>
          <w:rFonts w:ascii="Arial Narrow" w:hAnsi="Arial Narrow"/>
        </w:rPr>
        <w:t>Atlanta School Choice EXPO – 01/24</w:t>
      </w:r>
    </w:p>
    <w:p w14:paraId="4C486756" w14:textId="14ADED3C" w:rsidR="00DD6F47" w:rsidRPr="009426E8" w:rsidRDefault="00F16DD1" w:rsidP="00D2546E">
      <w:pPr>
        <w:pStyle w:val="ListParagraph"/>
        <w:numPr>
          <w:ilvl w:val="1"/>
          <w:numId w:val="1"/>
        </w:numPr>
        <w:rPr>
          <w:rFonts w:ascii="Arial Narrow" w:hAnsi="Arial Narrow"/>
        </w:rPr>
      </w:pPr>
      <w:r>
        <w:rPr>
          <w:rFonts w:ascii="Arial Narrow" w:hAnsi="Arial Narrow"/>
        </w:rPr>
        <w:t>Academic Celebration: Chillin’ with Champions – 01/29</w:t>
      </w:r>
      <w:r w:rsidR="00DD6F47">
        <w:rPr>
          <w:rFonts w:ascii="Arial Narrow" w:hAnsi="Arial Narrow"/>
        </w:rPr>
        <w:t xml:space="preserve"> </w:t>
      </w:r>
    </w:p>
    <w:p w14:paraId="2627EC32" w14:textId="77777777" w:rsidR="00B7102B" w:rsidRPr="00B7102B" w:rsidRDefault="00B7102B" w:rsidP="00B7102B">
      <w:pPr>
        <w:pStyle w:val="ListParagraph"/>
        <w:rPr>
          <w:rFonts w:ascii="Arial Narrow" w:hAnsi="Arial Narrow"/>
          <w:b/>
          <w:bCs/>
        </w:rPr>
      </w:pPr>
    </w:p>
    <w:p w14:paraId="60E36BB2" w14:textId="0DC63633" w:rsidR="00FE0C79" w:rsidRDefault="00B7102B" w:rsidP="00FE0C79">
      <w:pPr>
        <w:pStyle w:val="ListParagraph"/>
        <w:numPr>
          <w:ilvl w:val="0"/>
          <w:numId w:val="1"/>
        </w:numPr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t>Discussion &amp; Action Items</w:t>
      </w:r>
    </w:p>
    <w:p w14:paraId="1622CAF6" w14:textId="6200EA92" w:rsidR="00380A38" w:rsidRDefault="00FE0C79" w:rsidP="00380A38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 w:rsidRPr="00FE0C79">
        <w:rPr>
          <w:rFonts w:ascii="Arial Narrow" w:hAnsi="Arial Narrow"/>
        </w:rPr>
        <w:t>Governance – (Dr. Marcus Shute, Committee Chair)</w:t>
      </w:r>
    </w:p>
    <w:p w14:paraId="4A9138D4" w14:textId="2C86CFAB" w:rsidR="002B676F" w:rsidRDefault="008823AB" w:rsidP="00380A38">
      <w:pPr>
        <w:pStyle w:val="ListParagraph"/>
        <w:numPr>
          <w:ilvl w:val="1"/>
          <w:numId w:val="2"/>
        </w:numPr>
        <w:rPr>
          <w:rFonts w:ascii="Arial Narrow" w:hAnsi="Arial Narrow"/>
        </w:rPr>
      </w:pPr>
      <w:r w:rsidRPr="00F9001D">
        <w:rPr>
          <w:rFonts w:ascii="Arial Narrow" w:hAnsi="Arial Narrow"/>
        </w:rPr>
        <w:t xml:space="preserve">Update </w:t>
      </w:r>
    </w:p>
    <w:p w14:paraId="23FD63B1" w14:textId="7C83A590" w:rsidR="002B676F" w:rsidRDefault="008358A9" w:rsidP="002B676F">
      <w:pPr>
        <w:pStyle w:val="ListParagraph"/>
        <w:numPr>
          <w:ilvl w:val="2"/>
          <w:numId w:val="2"/>
        </w:numPr>
        <w:rPr>
          <w:rFonts w:ascii="Arial Narrow" w:hAnsi="Arial Narrow"/>
        </w:rPr>
      </w:pPr>
      <w:r w:rsidRPr="00F9001D">
        <w:rPr>
          <w:rFonts w:ascii="Arial Narrow" w:hAnsi="Arial Narrow"/>
        </w:rPr>
        <w:t>Annual Governance Training</w:t>
      </w:r>
    </w:p>
    <w:p w14:paraId="366ED6D8" w14:textId="77777777" w:rsidR="00D5602B" w:rsidRPr="00380A38" w:rsidRDefault="00D5602B" w:rsidP="00D5602B">
      <w:pPr>
        <w:pStyle w:val="ListParagraph"/>
        <w:rPr>
          <w:rFonts w:ascii="Arial Narrow" w:hAnsi="Arial Narrow"/>
        </w:rPr>
      </w:pPr>
    </w:p>
    <w:p w14:paraId="4C594A10" w14:textId="25CAB1B3" w:rsidR="00847AEE" w:rsidRPr="00847AEE" w:rsidRDefault="000A7DD3" w:rsidP="00847AEE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 w:rsidRPr="000A7DD3">
        <w:rPr>
          <w:rFonts w:ascii="Arial Narrow" w:hAnsi="Arial Narrow"/>
        </w:rPr>
        <w:t>Finance – (Jeff Lawrence, Committee Chair)</w:t>
      </w:r>
      <w:r w:rsidR="001C534F" w:rsidRPr="00847AEE">
        <w:rPr>
          <w:rFonts w:ascii="Arial Narrow" w:hAnsi="Arial Narrow"/>
        </w:rPr>
        <w:t xml:space="preserve"> </w:t>
      </w:r>
    </w:p>
    <w:p w14:paraId="20A41E2A" w14:textId="77777777" w:rsidR="00D2546E" w:rsidRPr="00AD5875" w:rsidRDefault="00D2546E" w:rsidP="00D2546E">
      <w:pPr>
        <w:pStyle w:val="ListParagraph"/>
        <w:numPr>
          <w:ilvl w:val="1"/>
          <w:numId w:val="2"/>
        </w:numPr>
        <w:rPr>
          <w:rFonts w:ascii="Arial Narrow" w:hAnsi="Arial Narrow"/>
        </w:rPr>
      </w:pPr>
      <w:r w:rsidRPr="00AD5875">
        <w:rPr>
          <w:rFonts w:ascii="Arial Narrow" w:hAnsi="Arial Narrow"/>
        </w:rPr>
        <w:t>Enrollment</w:t>
      </w:r>
    </w:p>
    <w:p w14:paraId="5325EDA6" w14:textId="294E20B0" w:rsidR="00D2546E" w:rsidRPr="006D6D91" w:rsidRDefault="00D2546E" w:rsidP="00D2546E">
      <w:pPr>
        <w:pStyle w:val="ListParagraph"/>
        <w:numPr>
          <w:ilvl w:val="2"/>
          <w:numId w:val="2"/>
        </w:numPr>
        <w:rPr>
          <w:rFonts w:ascii="Arial Narrow" w:hAnsi="Arial Narrow"/>
        </w:rPr>
      </w:pPr>
      <w:r w:rsidRPr="006D6D91">
        <w:rPr>
          <w:rFonts w:ascii="Arial Narrow" w:hAnsi="Arial Narrow"/>
        </w:rPr>
        <w:t xml:space="preserve">Girls Academy (as of </w:t>
      </w:r>
      <w:r w:rsidR="006D6D91" w:rsidRPr="006D6D91">
        <w:rPr>
          <w:rFonts w:ascii="Arial Narrow" w:hAnsi="Arial Narrow"/>
        </w:rPr>
        <w:t>12/11</w:t>
      </w:r>
      <w:r w:rsidRPr="006D6D91">
        <w:rPr>
          <w:rFonts w:ascii="Arial Narrow" w:hAnsi="Arial Narrow"/>
        </w:rPr>
        <w:t>/25)</w:t>
      </w:r>
      <w:r w:rsidR="00885B9D" w:rsidRPr="006D6D91">
        <w:rPr>
          <w:rFonts w:ascii="Arial Narrow" w:hAnsi="Arial Narrow"/>
        </w:rPr>
        <w:t xml:space="preserve"> – </w:t>
      </w:r>
      <w:r w:rsidR="006B4992" w:rsidRPr="006D6D91">
        <w:rPr>
          <w:rFonts w:ascii="Arial Narrow" w:hAnsi="Arial Narrow"/>
        </w:rPr>
        <w:t>31</w:t>
      </w:r>
      <w:r w:rsidR="006D6D91" w:rsidRPr="006D6D91">
        <w:rPr>
          <w:rFonts w:ascii="Arial Narrow" w:hAnsi="Arial Narrow"/>
        </w:rPr>
        <w:t>3</w:t>
      </w:r>
      <w:r w:rsidR="00847AEE">
        <w:rPr>
          <w:rFonts w:ascii="Arial Narrow" w:hAnsi="Arial Narrow"/>
        </w:rPr>
        <w:t xml:space="preserve"> (+1)</w:t>
      </w:r>
    </w:p>
    <w:p w14:paraId="55193294" w14:textId="25F17609" w:rsidR="00380A38" w:rsidRDefault="00D2546E" w:rsidP="00380A38">
      <w:pPr>
        <w:pStyle w:val="ListParagraph"/>
        <w:numPr>
          <w:ilvl w:val="2"/>
          <w:numId w:val="2"/>
        </w:numPr>
        <w:rPr>
          <w:rFonts w:ascii="Arial Narrow" w:hAnsi="Arial Narrow"/>
        </w:rPr>
      </w:pPr>
      <w:r w:rsidRPr="006D6D91">
        <w:rPr>
          <w:rFonts w:ascii="Arial Narrow" w:hAnsi="Arial Narrow"/>
        </w:rPr>
        <w:t xml:space="preserve">Boy Academy (as of </w:t>
      </w:r>
      <w:r w:rsidR="006D6D91" w:rsidRPr="006D6D91">
        <w:rPr>
          <w:rFonts w:ascii="Arial Narrow" w:hAnsi="Arial Narrow"/>
        </w:rPr>
        <w:t>12/11</w:t>
      </w:r>
      <w:r w:rsidRPr="006D6D91">
        <w:rPr>
          <w:rFonts w:ascii="Arial Narrow" w:hAnsi="Arial Narrow"/>
        </w:rPr>
        <w:t>/25</w:t>
      </w:r>
      <w:r w:rsidR="00624561" w:rsidRPr="006D6D91">
        <w:rPr>
          <w:rFonts w:ascii="Arial Narrow" w:hAnsi="Arial Narrow"/>
        </w:rPr>
        <w:t>)</w:t>
      </w:r>
      <w:r w:rsidRPr="006D6D91">
        <w:rPr>
          <w:rFonts w:ascii="Arial Narrow" w:hAnsi="Arial Narrow"/>
        </w:rPr>
        <w:t xml:space="preserve"> – </w:t>
      </w:r>
      <w:r w:rsidR="00885B9D" w:rsidRPr="006D6D91">
        <w:rPr>
          <w:rFonts w:ascii="Arial Narrow" w:hAnsi="Arial Narrow"/>
        </w:rPr>
        <w:t>30</w:t>
      </w:r>
      <w:r w:rsidR="006D6D91" w:rsidRPr="006D6D91">
        <w:rPr>
          <w:rFonts w:ascii="Arial Narrow" w:hAnsi="Arial Narrow"/>
        </w:rPr>
        <w:t>2</w:t>
      </w:r>
      <w:r w:rsidR="00847AEE">
        <w:rPr>
          <w:rFonts w:ascii="Arial Narrow" w:hAnsi="Arial Narrow"/>
        </w:rPr>
        <w:t xml:space="preserve"> (-1)</w:t>
      </w:r>
    </w:p>
    <w:p w14:paraId="0073E73C" w14:textId="77777777" w:rsidR="00EE096B" w:rsidRDefault="00EE096B" w:rsidP="00EE096B">
      <w:pPr>
        <w:pStyle w:val="ListParagraph"/>
        <w:ind w:left="2160"/>
        <w:rPr>
          <w:rFonts w:ascii="Arial Narrow" w:hAnsi="Arial Narrow"/>
        </w:rPr>
      </w:pPr>
    </w:p>
    <w:p w14:paraId="74A9E0FC" w14:textId="2AA3B699" w:rsidR="00D2546E" w:rsidRPr="00EE096B" w:rsidRDefault="00EE096B" w:rsidP="00EE096B">
      <w:pPr>
        <w:pStyle w:val="ListParagraph"/>
        <w:numPr>
          <w:ilvl w:val="1"/>
          <w:numId w:val="2"/>
        </w:numPr>
        <w:rPr>
          <w:rFonts w:ascii="Arial Narrow" w:hAnsi="Arial Narrow"/>
        </w:rPr>
      </w:pPr>
      <w:r>
        <w:rPr>
          <w:rFonts w:ascii="Arial Narrow" w:hAnsi="Arial Narrow"/>
        </w:rPr>
        <w:t>Insurance Renewal</w:t>
      </w:r>
    </w:p>
    <w:p w14:paraId="5C8CE250" w14:textId="515B8243" w:rsidR="000A7DD3" w:rsidRDefault="000A7DD3" w:rsidP="000A7DD3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>
        <w:rPr>
          <w:rFonts w:ascii="Arial Narrow" w:hAnsi="Arial Narrow"/>
        </w:rPr>
        <w:t>Development – (Keisha Niblack, Committee Chair)</w:t>
      </w:r>
    </w:p>
    <w:p w14:paraId="1C098853" w14:textId="33C0728F" w:rsidR="00847AEE" w:rsidRDefault="00847AEE" w:rsidP="001C534F">
      <w:pPr>
        <w:pStyle w:val="ListParagraph"/>
        <w:numPr>
          <w:ilvl w:val="1"/>
          <w:numId w:val="2"/>
        </w:numPr>
        <w:rPr>
          <w:rFonts w:ascii="Arial Narrow" w:hAnsi="Arial Narrow"/>
        </w:rPr>
      </w:pPr>
      <w:r>
        <w:rPr>
          <w:rFonts w:ascii="Arial Narrow" w:hAnsi="Arial Narrow"/>
        </w:rPr>
        <w:t>Update</w:t>
      </w:r>
    </w:p>
    <w:p w14:paraId="4B13785B" w14:textId="5BAFBF24" w:rsidR="00847AEE" w:rsidRDefault="00847AEE" w:rsidP="00847AEE">
      <w:pPr>
        <w:pStyle w:val="ListParagraph"/>
        <w:numPr>
          <w:ilvl w:val="2"/>
          <w:numId w:val="2"/>
        </w:numPr>
        <w:rPr>
          <w:rFonts w:ascii="Arial Narrow" w:hAnsi="Arial Narrow"/>
        </w:rPr>
      </w:pPr>
      <w:r>
        <w:rPr>
          <w:rFonts w:ascii="Arial Narrow" w:hAnsi="Arial Narrow"/>
        </w:rPr>
        <w:t>Social Media Strategy</w:t>
      </w:r>
    </w:p>
    <w:p w14:paraId="0407B7EC" w14:textId="4AD9AE89" w:rsidR="005614CF" w:rsidRDefault="00FB25A9" w:rsidP="001C534F">
      <w:pPr>
        <w:pStyle w:val="ListParagraph"/>
        <w:numPr>
          <w:ilvl w:val="1"/>
          <w:numId w:val="2"/>
        </w:numPr>
        <w:rPr>
          <w:rFonts w:ascii="Arial Narrow" w:hAnsi="Arial Narrow"/>
        </w:rPr>
      </w:pPr>
      <w:r>
        <w:rPr>
          <w:rFonts w:ascii="Arial Narrow" w:hAnsi="Arial Narrow"/>
        </w:rPr>
        <w:t>Discussion</w:t>
      </w:r>
    </w:p>
    <w:p w14:paraId="3272819E" w14:textId="33659E1E" w:rsidR="005614CF" w:rsidRDefault="005614CF" w:rsidP="005614CF">
      <w:pPr>
        <w:pStyle w:val="ListParagraph"/>
        <w:numPr>
          <w:ilvl w:val="2"/>
          <w:numId w:val="2"/>
        </w:numPr>
        <w:rPr>
          <w:rFonts w:ascii="Arial Narrow" w:hAnsi="Arial Narrow"/>
        </w:rPr>
      </w:pPr>
      <w:r>
        <w:rPr>
          <w:rFonts w:ascii="Arial Narrow" w:hAnsi="Arial Narrow"/>
        </w:rPr>
        <w:t>Board Giving Recommendations</w:t>
      </w:r>
    </w:p>
    <w:p w14:paraId="187B4463" w14:textId="77777777" w:rsidR="00DA4687" w:rsidRDefault="00DA4687" w:rsidP="00DA4687">
      <w:pPr>
        <w:pStyle w:val="ListParagraph"/>
        <w:rPr>
          <w:rFonts w:ascii="Arial Narrow" w:hAnsi="Arial Narrow"/>
          <w:highlight w:val="yellow"/>
        </w:rPr>
      </w:pPr>
    </w:p>
    <w:p w14:paraId="496555F9" w14:textId="10012F2B" w:rsidR="000A7DD3" w:rsidRPr="00A96C0D" w:rsidRDefault="000A7DD3" w:rsidP="000A7DD3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 w:rsidRPr="00A96C0D">
        <w:rPr>
          <w:rFonts w:ascii="Arial Narrow" w:hAnsi="Arial Narrow"/>
        </w:rPr>
        <w:t>Academics – (Dr. Gavin Samms)</w:t>
      </w:r>
    </w:p>
    <w:p w14:paraId="580CE793" w14:textId="78F7AB44" w:rsidR="00597220" w:rsidRDefault="00597220" w:rsidP="000A7DD3">
      <w:pPr>
        <w:pStyle w:val="ListParagraph"/>
        <w:numPr>
          <w:ilvl w:val="1"/>
          <w:numId w:val="2"/>
        </w:numPr>
        <w:rPr>
          <w:rFonts w:ascii="Arial Narrow" w:hAnsi="Arial Narrow"/>
        </w:rPr>
      </w:pPr>
      <w:r>
        <w:rPr>
          <w:rFonts w:ascii="Arial Narrow" w:hAnsi="Arial Narrow"/>
        </w:rPr>
        <w:t>Update</w:t>
      </w:r>
    </w:p>
    <w:p w14:paraId="7E2C1C4D" w14:textId="32436F38" w:rsidR="00597220" w:rsidRDefault="00597220" w:rsidP="00597220">
      <w:pPr>
        <w:pStyle w:val="ListParagraph"/>
        <w:numPr>
          <w:ilvl w:val="2"/>
          <w:numId w:val="2"/>
        </w:numPr>
        <w:rPr>
          <w:rFonts w:ascii="Arial Narrow" w:hAnsi="Arial Narrow"/>
        </w:rPr>
      </w:pPr>
      <w:r>
        <w:rPr>
          <w:rFonts w:ascii="Arial Narrow" w:hAnsi="Arial Narrow"/>
        </w:rPr>
        <w:t>Girls Academy – Ms. Dees</w:t>
      </w:r>
      <w:r w:rsidR="00731B95">
        <w:rPr>
          <w:rFonts w:ascii="Arial Narrow" w:hAnsi="Arial Narrow"/>
        </w:rPr>
        <w:t>, Executive Director</w:t>
      </w:r>
      <w:r>
        <w:rPr>
          <w:rFonts w:ascii="Arial Narrow" w:hAnsi="Arial Narrow"/>
        </w:rPr>
        <w:t xml:space="preserve"> </w:t>
      </w:r>
    </w:p>
    <w:p w14:paraId="17A0AAF2" w14:textId="47685221" w:rsidR="00597220" w:rsidRDefault="00597220" w:rsidP="00597220">
      <w:pPr>
        <w:pStyle w:val="ListParagraph"/>
        <w:numPr>
          <w:ilvl w:val="2"/>
          <w:numId w:val="2"/>
        </w:numPr>
        <w:rPr>
          <w:rFonts w:ascii="Arial Narrow" w:hAnsi="Arial Narrow"/>
        </w:rPr>
      </w:pPr>
      <w:r>
        <w:rPr>
          <w:rFonts w:ascii="Arial Narrow" w:hAnsi="Arial Narrow"/>
        </w:rPr>
        <w:t>Boys Academy – Mr. Dubose</w:t>
      </w:r>
      <w:r w:rsidR="00731B95">
        <w:rPr>
          <w:rFonts w:ascii="Arial Narrow" w:hAnsi="Arial Narrow"/>
        </w:rPr>
        <w:t xml:space="preserve">, Executive </w:t>
      </w:r>
      <w:r w:rsidR="008C1E06">
        <w:rPr>
          <w:rFonts w:ascii="Arial Narrow" w:hAnsi="Arial Narrow"/>
        </w:rPr>
        <w:t>Director</w:t>
      </w:r>
    </w:p>
    <w:p w14:paraId="7B01F1DD" w14:textId="57C9F813" w:rsidR="001C534F" w:rsidRDefault="00597220" w:rsidP="00731B95">
      <w:pPr>
        <w:pStyle w:val="ListParagraph"/>
        <w:numPr>
          <w:ilvl w:val="2"/>
          <w:numId w:val="2"/>
        </w:numPr>
        <w:rPr>
          <w:rFonts w:ascii="Arial Narrow" w:hAnsi="Arial Narrow"/>
        </w:rPr>
      </w:pPr>
      <w:r>
        <w:rPr>
          <w:rFonts w:ascii="Arial Narrow" w:hAnsi="Arial Narrow"/>
        </w:rPr>
        <w:t>Teach &amp; Learning – Dr. LaVoulle</w:t>
      </w:r>
      <w:r w:rsidR="008C1E06">
        <w:rPr>
          <w:rFonts w:ascii="Arial Narrow" w:hAnsi="Arial Narrow"/>
        </w:rPr>
        <w:t>, Executive Director</w:t>
      </w:r>
    </w:p>
    <w:p w14:paraId="22F5370E" w14:textId="29E3F73D" w:rsidR="00847AEE" w:rsidRDefault="00847AEE" w:rsidP="00731B95">
      <w:pPr>
        <w:pStyle w:val="ListParagraph"/>
        <w:numPr>
          <w:ilvl w:val="2"/>
          <w:numId w:val="2"/>
        </w:numPr>
        <w:rPr>
          <w:rFonts w:ascii="Arial Narrow" w:hAnsi="Arial Narrow"/>
        </w:rPr>
      </w:pPr>
      <w:r>
        <w:rPr>
          <w:rFonts w:ascii="Arial Narrow" w:hAnsi="Arial Narrow"/>
        </w:rPr>
        <w:t>CCRPI Results</w:t>
      </w:r>
    </w:p>
    <w:p w14:paraId="74AA8436" w14:textId="77777777" w:rsidR="00731B95" w:rsidRPr="00731B95" w:rsidRDefault="00731B95" w:rsidP="00731B95">
      <w:pPr>
        <w:pStyle w:val="ListParagraph"/>
        <w:ind w:left="2160"/>
        <w:rPr>
          <w:rFonts w:ascii="Arial Narrow" w:hAnsi="Arial Narrow"/>
        </w:rPr>
      </w:pPr>
    </w:p>
    <w:p w14:paraId="0C5E283B" w14:textId="5A678282" w:rsidR="007E6188" w:rsidRPr="00B7102B" w:rsidRDefault="00B7102B" w:rsidP="00B7102B">
      <w:pPr>
        <w:pStyle w:val="ListParagraph"/>
        <w:numPr>
          <w:ilvl w:val="0"/>
          <w:numId w:val="1"/>
        </w:numPr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t>Public Forum</w:t>
      </w:r>
    </w:p>
    <w:p w14:paraId="39AA3A78" w14:textId="77777777" w:rsidR="007E6188" w:rsidRDefault="007E6188" w:rsidP="007E6188">
      <w:pPr>
        <w:pStyle w:val="ListParagraph"/>
        <w:ind w:left="1440"/>
        <w:rPr>
          <w:rFonts w:ascii="Arial Narrow" w:hAnsi="Arial Narrow"/>
        </w:rPr>
      </w:pPr>
    </w:p>
    <w:p w14:paraId="5CE94981" w14:textId="3B762318" w:rsidR="00731B95" w:rsidRPr="00731B95" w:rsidRDefault="007E6188" w:rsidP="00731B95">
      <w:pPr>
        <w:pStyle w:val="ListParagraph"/>
        <w:numPr>
          <w:ilvl w:val="0"/>
          <w:numId w:val="1"/>
        </w:numPr>
        <w:rPr>
          <w:rFonts w:ascii="Arial Narrow" w:hAnsi="Arial Narrow"/>
          <w:b/>
          <w:bCs/>
        </w:rPr>
      </w:pPr>
      <w:r w:rsidRPr="00B7102B">
        <w:rPr>
          <w:rFonts w:ascii="Arial Narrow" w:hAnsi="Arial Narrow"/>
          <w:b/>
          <w:bCs/>
        </w:rPr>
        <w:t>Executive Session</w:t>
      </w:r>
    </w:p>
    <w:p w14:paraId="019F721C" w14:textId="4E32795E" w:rsidR="00731B95" w:rsidRPr="00731B95" w:rsidRDefault="00731B95" w:rsidP="00731B95">
      <w:pPr>
        <w:pStyle w:val="ListParagraph"/>
        <w:numPr>
          <w:ilvl w:val="1"/>
          <w:numId w:val="1"/>
        </w:numPr>
        <w:rPr>
          <w:rFonts w:ascii="Arial Narrow" w:hAnsi="Arial Narrow"/>
        </w:rPr>
      </w:pPr>
      <w:r w:rsidRPr="00731B95">
        <w:rPr>
          <w:rFonts w:ascii="Arial Narrow" w:hAnsi="Arial Narrow"/>
        </w:rPr>
        <w:t>Possible Property Purchase</w:t>
      </w:r>
    </w:p>
    <w:p w14:paraId="2B400CFE" w14:textId="77777777" w:rsidR="007E6188" w:rsidRDefault="007E6188" w:rsidP="007E6188">
      <w:pPr>
        <w:pStyle w:val="ListParagraph"/>
        <w:ind w:left="1440"/>
        <w:rPr>
          <w:rFonts w:ascii="Arial Narrow" w:hAnsi="Arial Narrow"/>
        </w:rPr>
      </w:pPr>
    </w:p>
    <w:p w14:paraId="516DB38A" w14:textId="30C40925" w:rsidR="000A7DD3" w:rsidRDefault="007E6188" w:rsidP="000A7DD3">
      <w:pPr>
        <w:pStyle w:val="ListParagraph"/>
        <w:numPr>
          <w:ilvl w:val="0"/>
          <w:numId w:val="1"/>
        </w:numPr>
        <w:rPr>
          <w:rFonts w:ascii="Arial Narrow" w:hAnsi="Arial Narrow"/>
          <w:b/>
          <w:bCs/>
        </w:rPr>
      </w:pPr>
      <w:r w:rsidRPr="00B7102B">
        <w:rPr>
          <w:rFonts w:ascii="Arial Narrow" w:hAnsi="Arial Narrow"/>
          <w:b/>
          <w:bCs/>
        </w:rPr>
        <w:t>Action Item Review</w:t>
      </w:r>
    </w:p>
    <w:p w14:paraId="64AB1C7A" w14:textId="208C0E90" w:rsidR="000A7DD3" w:rsidRPr="00EF546F" w:rsidRDefault="00197596" w:rsidP="000A7DD3">
      <w:pPr>
        <w:pStyle w:val="ListParagraph"/>
        <w:numPr>
          <w:ilvl w:val="1"/>
          <w:numId w:val="1"/>
        </w:numPr>
        <w:rPr>
          <w:rFonts w:ascii="Arial Narrow" w:hAnsi="Arial Narrow"/>
        </w:rPr>
      </w:pPr>
      <w:r>
        <w:rPr>
          <w:rFonts w:ascii="Arial Narrow" w:hAnsi="Arial Narrow"/>
          <w:b/>
          <w:bCs/>
        </w:rPr>
        <w:t>Prior Action Items</w:t>
      </w:r>
    </w:p>
    <w:p w14:paraId="67A99D67" w14:textId="781BEA83" w:rsidR="00197596" w:rsidRPr="00EF546F" w:rsidRDefault="00901E87" w:rsidP="000A7DD3">
      <w:pPr>
        <w:pStyle w:val="ListParagraph"/>
        <w:numPr>
          <w:ilvl w:val="1"/>
          <w:numId w:val="1"/>
        </w:numPr>
        <w:rPr>
          <w:rFonts w:ascii="Arial Narrow" w:hAnsi="Arial Narrow"/>
        </w:rPr>
      </w:pPr>
      <w:r>
        <w:rPr>
          <w:rFonts w:ascii="Arial Narrow" w:hAnsi="Arial Narrow"/>
          <w:b/>
          <w:bCs/>
        </w:rPr>
        <w:t>New</w:t>
      </w:r>
      <w:r w:rsidR="00197596">
        <w:rPr>
          <w:rFonts w:ascii="Arial Narrow" w:hAnsi="Arial Narrow"/>
          <w:b/>
          <w:bCs/>
        </w:rPr>
        <w:t xml:space="preserve"> Action Items</w:t>
      </w:r>
    </w:p>
    <w:p w14:paraId="600BAF17" w14:textId="77777777" w:rsidR="00F556E7" w:rsidRDefault="00F556E7" w:rsidP="00F556E7">
      <w:pPr>
        <w:pStyle w:val="ListParagraph"/>
        <w:rPr>
          <w:rFonts w:ascii="Arial Narrow" w:hAnsi="Arial Narrow"/>
        </w:rPr>
      </w:pPr>
    </w:p>
    <w:p w14:paraId="78BC3D49" w14:textId="502E1821" w:rsidR="007E6188" w:rsidRPr="00B7102B" w:rsidRDefault="007E6188" w:rsidP="007E6188">
      <w:pPr>
        <w:pStyle w:val="ListParagraph"/>
        <w:numPr>
          <w:ilvl w:val="0"/>
          <w:numId w:val="1"/>
        </w:numPr>
        <w:rPr>
          <w:rFonts w:ascii="Arial Narrow" w:hAnsi="Arial Narrow"/>
          <w:b/>
          <w:bCs/>
        </w:rPr>
      </w:pPr>
      <w:r w:rsidRPr="00B7102B">
        <w:rPr>
          <w:rFonts w:ascii="Arial Narrow" w:hAnsi="Arial Narrow"/>
          <w:b/>
          <w:bCs/>
        </w:rPr>
        <w:t>Next Meeting:</w:t>
      </w:r>
      <w:r>
        <w:rPr>
          <w:rFonts w:ascii="Arial Narrow" w:hAnsi="Arial Narrow"/>
        </w:rPr>
        <w:t xml:space="preserve"> </w:t>
      </w:r>
      <w:r w:rsidR="00EF546F">
        <w:rPr>
          <w:rFonts w:ascii="Arial Narrow" w:hAnsi="Arial Narrow"/>
          <w:b/>
          <w:bCs/>
          <w:color w:val="7030A0"/>
        </w:rPr>
        <w:t>January 22</w:t>
      </w:r>
      <w:r w:rsidR="008E2D01">
        <w:rPr>
          <w:rFonts w:ascii="Arial Narrow" w:hAnsi="Arial Narrow"/>
          <w:b/>
          <w:bCs/>
          <w:color w:val="7030A0"/>
        </w:rPr>
        <w:t>, 202</w:t>
      </w:r>
      <w:r w:rsidR="00EF546F">
        <w:rPr>
          <w:rFonts w:ascii="Arial Narrow" w:hAnsi="Arial Narrow"/>
          <w:b/>
          <w:bCs/>
          <w:color w:val="7030A0"/>
        </w:rPr>
        <w:t>6</w:t>
      </w:r>
      <w:r w:rsidRPr="00B7102B">
        <w:rPr>
          <w:rFonts w:ascii="Arial Narrow" w:hAnsi="Arial Narrow"/>
          <w:b/>
          <w:bCs/>
          <w:color w:val="7030A0"/>
        </w:rPr>
        <w:t xml:space="preserve"> @ </w:t>
      </w:r>
      <w:r w:rsidR="00EB0C35">
        <w:rPr>
          <w:rFonts w:ascii="Arial Narrow" w:hAnsi="Arial Narrow"/>
          <w:b/>
          <w:bCs/>
          <w:color w:val="7030A0"/>
        </w:rPr>
        <w:t>6</w:t>
      </w:r>
      <w:r w:rsidRPr="00B7102B">
        <w:rPr>
          <w:rFonts w:ascii="Arial Narrow" w:hAnsi="Arial Narrow"/>
          <w:b/>
          <w:bCs/>
          <w:color w:val="7030A0"/>
        </w:rPr>
        <w:t xml:space="preserve">:00 PM </w:t>
      </w:r>
    </w:p>
    <w:p w14:paraId="74212981" w14:textId="77777777" w:rsidR="00F556E7" w:rsidRPr="00F556E7" w:rsidRDefault="00F556E7" w:rsidP="00F556E7">
      <w:pPr>
        <w:pStyle w:val="ListParagraph"/>
        <w:rPr>
          <w:rFonts w:ascii="Arial Narrow" w:hAnsi="Arial Narrow"/>
        </w:rPr>
      </w:pPr>
    </w:p>
    <w:p w14:paraId="75345802" w14:textId="4915C0C0" w:rsidR="00F556E7" w:rsidRPr="00B7102B" w:rsidRDefault="00F556E7" w:rsidP="007E6188">
      <w:pPr>
        <w:pStyle w:val="ListParagraph"/>
        <w:numPr>
          <w:ilvl w:val="0"/>
          <w:numId w:val="1"/>
        </w:numPr>
        <w:rPr>
          <w:rFonts w:ascii="Arial Narrow" w:hAnsi="Arial Narrow"/>
          <w:b/>
          <w:bCs/>
        </w:rPr>
      </w:pPr>
      <w:r w:rsidRPr="00B7102B">
        <w:rPr>
          <w:rFonts w:ascii="Arial Narrow" w:hAnsi="Arial Narrow"/>
          <w:b/>
          <w:bCs/>
        </w:rPr>
        <w:t>Closing and Adjournment</w:t>
      </w:r>
    </w:p>
    <w:sectPr w:rsidR="00F556E7" w:rsidRPr="00B7102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E8D721" w14:textId="77777777" w:rsidR="00742E4F" w:rsidRDefault="00742E4F" w:rsidP="00FE0923">
      <w:pPr>
        <w:spacing w:after="0" w:line="240" w:lineRule="auto"/>
      </w:pPr>
      <w:r>
        <w:separator/>
      </w:r>
    </w:p>
  </w:endnote>
  <w:endnote w:type="continuationSeparator" w:id="0">
    <w:p w14:paraId="7D6DE364" w14:textId="77777777" w:rsidR="00742E4F" w:rsidRDefault="00742E4F" w:rsidP="00FE09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C5AE7A" w14:textId="77777777" w:rsidR="00742E4F" w:rsidRDefault="00742E4F" w:rsidP="00FE0923">
      <w:pPr>
        <w:spacing w:after="0" w:line="240" w:lineRule="auto"/>
      </w:pPr>
      <w:r>
        <w:separator/>
      </w:r>
    </w:p>
  </w:footnote>
  <w:footnote w:type="continuationSeparator" w:id="0">
    <w:p w14:paraId="1CCF31EE" w14:textId="77777777" w:rsidR="00742E4F" w:rsidRDefault="00742E4F" w:rsidP="00FE09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0EEA79" w14:textId="77777777" w:rsidR="00FE0B3A" w:rsidRDefault="00FE0B3A">
    <w:pPr>
      <w:pStyle w:val="Header"/>
    </w:pPr>
  </w:p>
  <w:p w14:paraId="6BA5B510" w14:textId="5D02F21B" w:rsidR="00FE0923" w:rsidRDefault="00FE092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CC7F13B" wp14:editId="181328E9">
          <wp:simplePos x="0" y="0"/>
          <wp:positionH relativeFrom="margin">
            <wp:align>center</wp:align>
          </wp:positionH>
          <wp:positionV relativeFrom="paragraph">
            <wp:posOffset>-239257</wp:posOffset>
          </wp:positionV>
          <wp:extent cx="2197862" cy="510106"/>
          <wp:effectExtent l="0" t="0" r="0" b="4445"/>
          <wp:wrapNone/>
          <wp:docPr id="1870553522" name="Picture 1" descr="Genesis Innovation Academy – A New ..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enesis Innovation Academy – A New ..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7862" cy="5101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A5AE29C" w14:textId="3CC74BED" w:rsidR="00FE0923" w:rsidRDefault="00FE0923" w:rsidP="00FE0923">
    <w:pPr>
      <w:pStyle w:val="Header"/>
      <w:jc w:val="center"/>
    </w:pPr>
  </w:p>
  <w:p w14:paraId="0F83A0C5" w14:textId="012D5843" w:rsidR="00FE0923" w:rsidRPr="00845A71" w:rsidRDefault="00FE0923" w:rsidP="00FE0923">
    <w:pPr>
      <w:pStyle w:val="Header"/>
      <w:jc w:val="center"/>
      <w:rPr>
        <w:rFonts w:ascii="Arial Narrow" w:hAnsi="Arial Narrow"/>
        <w:i/>
        <w:iCs/>
      </w:rPr>
    </w:pPr>
    <w:r w:rsidRPr="00845A71">
      <w:rPr>
        <w:rFonts w:ascii="Arial Narrow" w:hAnsi="Arial Narrow"/>
        <w:i/>
        <w:iCs/>
      </w:rPr>
      <w:t>“Creating a Legacy of Greatness – One scholar at a time!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80C107E"/>
    <w:multiLevelType w:val="hybridMultilevel"/>
    <w:tmpl w:val="B680D650"/>
    <w:lvl w:ilvl="0" w:tplc="435C7FA4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5F6C15CE">
      <w:start w:val="1"/>
      <w:numFmt w:val="lowerLetter"/>
      <w:lvlText w:val="%2."/>
      <w:lvlJc w:val="left"/>
      <w:pPr>
        <w:ind w:left="180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E0646DF"/>
    <w:multiLevelType w:val="hybridMultilevel"/>
    <w:tmpl w:val="9A3A521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31C8ACA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911AB2"/>
    <w:multiLevelType w:val="hybridMultilevel"/>
    <w:tmpl w:val="900803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9927648">
    <w:abstractNumId w:val="1"/>
  </w:num>
  <w:num w:numId="2" w16cid:durableId="1256091950">
    <w:abstractNumId w:val="2"/>
  </w:num>
  <w:num w:numId="3" w16cid:durableId="1749493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xMjc2NjU0NLMwMrJU0lEKTi0uzszPAykwrAUAGIvNESwAAAA="/>
  </w:docVars>
  <w:rsids>
    <w:rsidRoot w:val="00FE0923"/>
    <w:rsid w:val="000215CB"/>
    <w:rsid w:val="000258AD"/>
    <w:rsid w:val="00030097"/>
    <w:rsid w:val="000413AB"/>
    <w:rsid w:val="00047075"/>
    <w:rsid w:val="00053A2F"/>
    <w:rsid w:val="000751A4"/>
    <w:rsid w:val="00093D1F"/>
    <w:rsid w:val="000A5240"/>
    <w:rsid w:val="000A7DD3"/>
    <w:rsid w:val="000F6BD1"/>
    <w:rsid w:val="000F7C51"/>
    <w:rsid w:val="00124862"/>
    <w:rsid w:val="00134A18"/>
    <w:rsid w:val="00134B8C"/>
    <w:rsid w:val="00160706"/>
    <w:rsid w:val="001864BF"/>
    <w:rsid w:val="00190F5D"/>
    <w:rsid w:val="001957F0"/>
    <w:rsid w:val="00197596"/>
    <w:rsid w:val="001A0251"/>
    <w:rsid w:val="001B0F86"/>
    <w:rsid w:val="001C534F"/>
    <w:rsid w:val="001E63C7"/>
    <w:rsid w:val="002039B8"/>
    <w:rsid w:val="0026677E"/>
    <w:rsid w:val="00274124"/>
    <w:rsid w:val="002B676F"/>
    <w:rsid w:val="002C1F7E"/>
    <w:rsid w:val="002D1F16"/>
    <w:rsid w:val="00315D8A"/>
    <w:rsid w:val="0034530E"/>
    <w:rsid w:val="00380A38"/>
    <w:rsid w:val="003F3466"/>
    <w:rsid w:val="004040D0"/>
    <w:rsid w:val="00446F66"/>
    <w:rsid w:val="004629A5"/>
    <w:rsid w:val="0046380A"/>
    <w:rsid w:val="004E6B87"/>
    <w:rsid w:val="0051573B"/>
    <w:rsid w:val="00542967"/>
    <w:rsid w:val="0055793B"/>
    <w:rsid w:val="005614CF"/>
    <w:rsid w:val="005807A2"/>
    <w:rsid w:val="005835E0"/>
    <w:rsid w:val="00597220"/>
    <w:rsid w:val="005A15A5"/>
    <w:rsid w:val="005A3355"/>
    <w:rsid w:val="005E262F"/>
    <w:rsid w:val="006021E5"/>
    <w:rsid w:val="00612CB5"/>
    <w:rsid w:val="00624561"/>
    <w:rsid w:val="006920AA"/>
    <w:rsid w:val="006B147A"/>
    <w:rsid w:val="006B4992"/>
    <w:rsid w:val="006D6D91"/>
    <w:rsid w:val="007057A8"/>
    <w:rsid w:val="00731B95"/>
    <w:rsid w:val="00742E4F"/>
    <w:rsid w:val="007E6188"/>
    <w:rsid w:val="00805A54"/>
    <w:rsid w:val="008358A9"/>
    <w:rsid w:val="00845A71"/>
    <w:rsid w:val="00847AEE"/>
    <w:rsid w:val="008823AB"/>
    <w:rsid w:val="00885B9D"/>
    <w:rsid w:val="008C1E06"/>
    <w:rsid w:val="008D6B56"/>
    <w:rsid w:val="008E2D01"/>
    <w:rsid w:val="008F4FFF"/>
    <w:rsid w:val="00901E87"/>
    <w:rsid w:val="009426E8"/>
    <w:rsid w:val="009C1D0A"/>
    <w:rsid w:val="009C1FBA"/>
    <w:rsid w:val="00A00A6C"/>
    <w:rsid w:val="00A372AD"/>
    <w:rsid w:val="00A96C0D"/>
    <w:rsid w:val="00AA1FAD"/>
    <w:rsid w:val="00AD5875"/>
    <w:rsid w:val="00AD65BD"/>
    <w:rsid w:val="00AD7A33"/>
    <w:rsid w:val="00AF54D7"/>
    <w:rsid w:val="00B24A65"/>
    <w:rsid w:val="00B35D88"/>
    <w:rsid w:val="00B7102B"/>
    <w:rsid w:val="00B76C87"/>
    <w:rsid w:val="00BA05F6"/>
    <w:rsid w:val="00BB4D7D"/>
    <w:rsid w:val="00BC0E74"/>
    <w:rsid w:val="00C04726"/>
    <w:rsid w:val="00C102D6"/>
    <w:rsid w:val="00C37BF4"/>
    <w:rsid w:val="00C50BD0"/>
    <w:rsid w:val="00CB010B"/>
    <w:rsid w:val="00D2546E"/>
    <w:rsid w:val="00D313F1"/>
    <w:rsid w:val="00D35A0C"/>
    <w:rsid w:val="00D43F9C"/>
    <w:rsid w:val="00D5602B"/>
    <w:rsid w:val="00DA4687"/>
    <w:rsid w:val="00DD0B62"/>
    <w:rsid w:val="00DD6F47"/>
    <w:rsid w:val="00DE691E"/>
    <w:rsid w:val="00E2498C"/>
    <w:rsid w:val="00E45A5F"/>
    <w:rsid w:val="00E675C6"/>
    <w:rsid w:val="00E9773B"/>
    <w:rsid w:val="00EB0C35"/>
    <w:rsid w:val="00EC277B"/>
    <w:rsid w:val="00ED0E17"/>
    <w:rsid w:val="00ED1C7B"/>
    <w:rsid w:val="00EE096B"/>
    <w:rsid w:val="00EF546F"/>
    <w:rsid w:val="00F16DD1"/>
    <w:rsid w:val="00F32343"/>
    <w:rsid w:val="00F556E7"/>
    <w:rsid w:val="00F9001D"/>
    <w:rsid w:val="00F9421E"/>
    <w:rsid w:val="00FB25A9"/>
    <w:rsid w:val="00FC1F41"/>
    <w:rsid w:val="00FE0923"/>
    <w:rsid w:val="00FE0B3A"/>
    <w:rsid w:val="00FE0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CB0B15"/>
  <w15:chartTrackingRefBased/>
  <w15:docId w15:val="{C9D13602-2F30-42B4-96E0-F88F0A122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092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E092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E092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E092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E092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092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092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E092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E092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092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E092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E092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E092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E092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092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092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E092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E092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E092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092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092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092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E092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E092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E092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E092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E092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E092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E092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E09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923"/>
  </w:style>
  <w:style w:type="paragraph" w:styleId="Footer">
    <w:name w:val="footer"/>
    <w:basedOn w:val="Normal"/>
    <w:link w:val="FooterChar"/>
    <w:uiPriority w:val="99"/>
    <w:unhideWhenUsed/>
    <w:rsid w:val="00FE09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9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Faulk</dc:creator>
  <cp:keywords/>
  <dc:description/>
  <cp:lastModifiedBy>Jeremy Faulk</cp:lastModifiedBy>
  <cp:revision>3</cp:revision>
  <cp:lastPrinted>2025-08-27T16:41:00Z</cp:lastPrinted>
  <dcterms:created xsi:type="dcterms:W3CDTF">2025-12-12T17:39:00Z</dcterms:created>
  <dcterms:modified xsi:type="dcterms:W3CDTF">2025-12-12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f1a973-1cc9-45f7-a7e1-91826c7ec5ac</vt:lpwstr>
  </property>
</Properties>
</file>